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5DB5" w:rsidRPr="00810E98" w:rsidRDefault="00F627B8" w:rsidP="001C7730">
      <w:pPr>
        <w:spacing w:after="0"/>
        <w:rPr>
          <w:rFonts w:cstheme="minorHAnsi"/>
          <w:b/>
          <w:noProof/>
          <w:sz w:val="28"/>
          <w:szCs w:val="28"/>
        </w:rPr>
      </w:pPr>
      <w:r w:rsidRPr="00810E98">
        <w:rPr>
          <w:rFonts w:cstheme="minorHAnsi"/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1E76599" wp14:editId="423C5911">
            <wp:simplePos x="0" y="0"/>
            <wp:positionH relativeFrom="column">
              <wp:posOffset>5295900</wp:posOffset>
            </wp:positionH>
            <wp:positionV relativeFrom="paragraph">
              <wp:posOffset>-628650</wp:posOffset>
            </wp:positionV>
            <wp:extent cx="1536674" cy="1173322"/>
            <wp:effectExtent l="0" t="0" r="6985" b="8255"/>
            <wp:wrapNone/>
            <wp:docPr id="1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contrast="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674" cy="11733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F6E48" w:rsidRPr="00810E98">
        <w:rPr>
          <w:rFonts w:cstheme="minorHAnsi"/>
          <w:b/>
          <w:noProof/>
          <w:sz w:val="28"/>
          <w:szCs w:val="28"/>
        </w:rPr>
        <w:t xml:space="preserve">Board of Directors Meeting </w:t>
      </w:r>
      <w:r w:rsidR="00AD2B27" w:rsidRPr="00810E98">
        <w:rPr>
          <w:rFonts w:cstheme="minorHAnsi"/>
          <w:b/>
          <w:noProof/>
          <w:sz w:val="28"/>
          <w:szCs w:val="28"/>
        </w:rPr>
        <w:t>–</w:t>
      </w:r>
      <w:r w:rsidR="003F6E48" w:rsidRPr="00810E98">
        <w:rPr>
          <w:rFonts w:cstheme="minorHAnsi"/>
          <w:b/>
          <w:noProof/>
          <w:sz w:val="28"/>
          <w:szCs w:val="28"/>
        </w:rPr>
        <w:t xml:space="preserve"> </w:t>
      </w:r>
      <w:r w:rsidR="00953A1A">
        <w:rPr>
          <w:rFonts w:cstheme="minorHAnsi"/>
          <w:b/>
          <w:noProof/>
          <w:sz w:val="28"/>
          <w:szCs w:val="28"/>
        </w:rPr>
        <w:t>April 24 &amp; 25</w:t>
      </w:r>
      <w:r w:rsidR="00810E98" w:rsidRPr="00810E98">
        <w:rPr>
          <w:rFonts w:cstheme="minorHAnsi"/>
          <w:b/>
          <w:sz w:val="28"/>
          <w:szCs w:val="28"/>
        </w:rPr>
        <w:t>, 2019</w:t>
      </w:r>
    </w:p>
    <w:p w:rsidR="00837A66" w:rsidRDefault="00837A66" w:rsidP="001C7730">
      <w:pPr>
        <w:spacing w:after="0"/>
        <w:rPr>
          <w:rFonts w:cstheme="minorHAnsi"/>
          <w:i/>
        </w:rPr>
      </w:pPr>
      <w:r>
        <w:rPr>
          <w:rFonts w:cstheme="minorHAnsi"/>
          <w:i/>
          <w:noProof/>
        </w:rPr>
        <w:t xml:space="preserve">Wednesday—8:30 AM, </w:t>
      </w:r>
      <w:r w:rsidR="00810E98" w:rsidRPr="00747B76">
        <w:rPr>
          <w:rFonts w:cstheme="minorHAnsi"/>
          <w:i/>
          <w:noProof/>
        </w:rPr>
        <w:t xml:space="preserve">Hampton Inn, </w:t>
      </w:r>
      <w:r w:rsidR="003D706D" w:rsidRPr="00747B76">
        <w:rPr>
          <w:rFonts w:cstheme="minorHAnsi"/>
          <w:i/>
          <w:noProof/>
        </w:rPr>
        <w:t>19324 Al</w:t>
      </w:r>
      <w:r>
        <w:rPr>
          <w:rFonts w:cstheme="minorHAnsi"/>
          <w:i/>
          <w:noProof/>
        </w:rPr>
        <w:t>derwood Mall Pkwy, Lynnwood, WA</w:t>
      </w:r>
    </w:p>
    <w:p w:rsidR="00B25DB5" w:rsidRDefault="006C3BF5" w:rsidP="001C7730">
      <w:pPr>
        <w:spacing w:after="0"/>
        <w:rPr>
          <w:rFonts w:cstheme="minorHAnsi"/>
          <w:i/>
          <w:noProof/>
        </w:rPr>
      </w:pPr>
      <w:r>
        <w:rPr>
          <w:rFonts w:cstheme="minorHAnsi"/>
          <w:i/>
        </w:rPr>
        <w:t xml:space="preserve">Thursday – </w:t>
      </w:r>
      <w:r w:rsidR="007D6F76">
        <w:rPr>
          <w:rFonts w:cstheme="minorHAnsi"/>
          <w:i/>
        </w:rPr>
        <w:t>8:30</w:t>
      </w:r>
      <w:r w:rsidR="003D706D">
        <w:rPr>
          <w:rFonts w:cstheme="minorHAnsi"/>
          <w:i/>
        </w:rPr>
        <w:t xml:space="preserve"> AM</w:t>
      </w:r>
      <w:r w:rsidR="00837A66">
        <w:rPr>
          <w:rFonts w:cstheme="minorHAnsi"/>
          <w:i/>
        </w:rPr>
        <w:t xml:space="preserve">, </w:t>
      </w:r>
      <w:r w:rsidR="00E02F1B">
        <w:rPr>
          <w:rFonts w:cstheme="minorHAnsi"/>
          <w:i/>
        </w:rPr>
        <w:t>Court Yard Marriott</w:t>
      </w:r>
      <w:r w:rsidR="00837A66">
        <w:rPr>
          <w:rFonts w:cstheme="minorHAnsi"/>
          <w:i/>
        </w:rPr>
        <w:t xml:space="preserve">, </w:t>
      </w:r>
      <w:r w:rsidR="00E02F1B">
        <w:rPr>
          <w:rFonts w:cstheme="minorHAnsi"/>
          <w:i/>
        </w:rPr>
        <w:t>4220 Alderwood Mall Blvd</w:t>
      </w:r>
      <w:r w:rsidR="00837A66">
        <w:rPr>
          <w:rFonts w:cstheme="minorHAnsi"/>
          <w:i/>
        </w:rPr>
        <w:t>, Lynnwood, WA</w:t>
      </w:r>
    </w:p>
    <w:p w:rsidR="00AF7BB1" w:rsidRPr="00A5126F" w:rsidRDefault="00A378AA" w:rsidP="00FB37B8">
      <w:pPr>
        <w:pStyle w:val="NoSpacing"/>
        <w:rPr>
          <w:rFonts w:cstheme="minorHAnsi"/>
          <w:i/>
        </w:rPr>
      </w:pPr>
      <w:r w:rsidRPr="00A5126F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76311E59" wp14:editId="5063A828">
                <wp:simplePos x="0" y="0"/>
                <wp:positionH relativeFrom="page">
                  <wp:align>left</wp:align>
                </wp:positionH>
                <wp:positionV relativeFrom="paragraph">
                  <wp:posOffset>250317</wp:posOffset>
                </wp:positionV>
                <wp:extent cx="7876032" cy="347472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6032" cy="34747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13019B9" id="Rectangle 2" o:spid="_x0000_s1026" style="position:absolute;margin-left:0;margin-top:19.7pt;width:620.15pt;height:27.35pt;z-index:-251659265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" fillcolor="#d8d8d8 [2732]" stroked="f" strokeweight="2pt">
                <w10:wrap anchorx="page"/>
              </v:rect>
            </w:pict>
          </mc:Fallback>
        </mc:AlternateContent>
      </w:r>
    </w:p>
    <w:p w:rsidR="004B315E" w:rsidRPr="00A5126F" w:rsidRDefault="004B315E" w:rsidP="00FB37B8">
      <w:pPr>
        <w:pStyle w:val="NoSpacing"/>
        <w:rPr>
          <w:rFonts w:cstheme="minorHAnsi"/>
        </w:rPr>
      </w:pPr>
    </w:p>
    <w:p w:rsidR="004B315E" w:rsidRPr="00A5126F" w:rsidRDefault="003F6E48" w:rsidP="00FB37B8">
      <w:pPr>
        <w:pStyle w:val="NoSpacing"/>
        <w:rPr>
          <w:rFonts w:cstheme="minorHAnsi"/>
          <w:b/>
        </w:rPr>
      </w:pPr>
      <w:r w:rsidRPr="00A5126F">
        <w:rPr>
          <w:rFonts w:cstheme="minorHAnsi"/>
          <w:b/>
        </w:rPr>
        <w:t>Meeting</w:t>
      </w:r>
      <w:r w:rsidR="004B315E" w:rsidRPr="00A5126F">
        <w:rPr>
          <w:rFonts w:cstheme="minorHAnsi"/>
          <w:b/>
        </w:rPr>
        <w:t xml:space="preserve"> Goals:</w:t>
      </w:r>
    </w:p>
    <w:p w:rsidR="00127037" w:rsidRPr="00A5126F" w:rsidRDefault="00127037" w:rsidP="00FB37B8">
      <w:pPr>
        <w:pStyle w:val="NoSpacing"/>
        <w:rPr>
          <w:rFonts w:cstheme="minorHAnsi"/>
          <w:b/>
        </w:rPr>
      </w:pPr>
    </w:p>
    <w:p w:rsidR="00F2675E" w:rsidRDefault="00F2675E" w:rsidP="009F7B97">
      <w:pPr>
        <w:pStyle w:val="NoSpacing"/>
        <w:rPr>
          <w:rFonts w:cstheme="minorHAnsi"/>
        </w:rPr>
      </w:pPr>
    </w:p>
    <w:p w:rsidR="003F6E48" w:rsidRPr="00A5126F" w:rsidRDefault="001C7730" w:rsidP="009F7B97">
      <w:pPr>
        <w:pStyle w:val="NoSpacing"/>
        <w:rPr>
          <w:rFonts w:cstheme="minorHAnsi"/>
        </w:rPr>
      </w:pPr>
      <w:r w:rsidRPr="00A5126F">
        <w:rPr>
          <w:rFonts w:cstheme="minorHAnsi"/>
        </w:rPr>
        <w:t>1</w:t>
      </w:r>
      <w:r w:rsidR="003F6E48" w:rsidRPr="00A5126F">
        <w:rPr>
          <w:rFonts w:cstheme="minorHAnsi"/>
        </w:rPr>
        <w:t xml:space="preserve">. </w:t>
      </w:r>
      <w:r w:rsidRPr="00A5126F">
        <w:rPr>
          <w:rFonts w:cstheme="minorHAnsi"/>
        </w:rPr>
        <w:t>Business and Board Actions</w:t>
      </w:r>
    </w:p>
    <w:p w:rsidR="003F6E48" w:rsidRDefault="001C7730" w:rsidP="009F7B97">
      <w:pPr>
        <w:pStyle w:val="NoSpacing"/>
        <w:rPr>
          <w:rFonts w:cstheme="minorHAnsi"/>
        </w:rPr>
      </w:pPr>
      <w:r w:rsidRPr="00A5126F">
        <w:rPr>
          <w:rFonts w:cstheme="minorHAnsi"/>
        </w:rPr>
        <w:t>2</w:t>
      </w:r>
      <w:r w:rsidR="003F6E48" w:rsidRPr="00A5126F">
        <w:rPr>
          <w:rFonts w:cstheme="minorHAnsi"/>
        </w:rPr>
        <w:t xml:space="preserve">. </w:t>
      </w:r>
      <w:r w:rsidR="00F42B84">
        <w:rPr>
          <w:rFonts w:cstheme="minorHAnsi"/>
        </w:rPr>
        <w:t>Review Project Plans and Budget Allocations</w:t>
      </w:r>
    </w:p>
    <w:p w:rsidR="007D6F76" w:rsidRDefault="008A642D" w:rsidP="009F7B97">
      <w:pPr>
        <w:pStyle w:val="NoSpacing"/>
        <w:rPr>
          <w:rFonts w:cstheme="minorHAnsi"/>
        </w:rPr>
      </w:pPr>
      <w:r>
        <w:rPr>
          <w:rFonts w:cstheme="minorHAnsi"/>
        </w:rPr>
        <w:t>3</w:t>
      </w:r>
      <w:r w:rsidR="007D6F76">
        <w:rPr>
          <w:rFonts w:cstheme="minorHAnsi"/>
        </w:rPr>
        <w:t>. Strategic Planning</w:t>
      </w:r>
      <w:r>
        <w:rPr>
          <w:rFonts w:cstheme="minorHAnsi"/>
        </w:rPr>
        <w:t xml:space="preserve"> – the next 5 years</w:t>
      </w:r>
    </w:p>
    <w:p w:rsidR="00F2675E" w:rsidRPr="00A5126F" w:rsidRDefault="00F2675E" w:rsidP="009F7B97">
      <w:pPr>
        <w:pStyle w:val="NoSpacing"/>
        <w:rPr>
          <w:rFonts w:cstheme="minorHAnsi"/>
        </w:rPr>
      </w:pPr>
    </w:p>
    <w:p w:rsidR="004B315E" w:rsidRPr="00A5126F" w:rsidRDefault="00810E98" w:rsidP="009F7B97">
      <w:pPr>
        <w:pStyle w:val="NoSpacing"/>
        <w:rPr>
          <w:rFonts w:cstheme="minorHAnsi"/>
        </w:rPr>
      </w:pPr>
      <w:r w:rsidRPr="00A5126F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DE37810" wp14:editId="5004C4BF">
                <wp:simplePos x="0" y="0"/>
                <wp:positionH relativeFrom="page">
                  <wp:posOffset>0</wp:posOffset>
                </wp:positionH>
                <wp:positionV relativeFrom="paragraph">
                  <wp:posOffset>109855</wp:posOffset>
                </wp:positionV>
                <wp:extent cx="8790305" cy="50165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90305" cy="50165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8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7B8713" id="Rectangle 3" o:spid="_x0000_s1026" style="position:absolute;margin-left:0;margin-top:8.65pt;width:692.15pt;height:39.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" fillcolor="#d9d9d9" stroked="f" strokeweight="2pt">
                <w10:wrap anchorx="page"/>
              </v:rect>
            </w:pict>
          </mc:Fallback>
        </mc:AlternateContent>
      </w:r>
    </w:p>
    <w:p w:rsidR="00810E98" w:rsidRDefault="00810E98" w:rsidP="009F7B97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>Day 1</w:t>
      </w:r>
      <w:r w:rsidR="00837A66">
        <w:rPr>
          <w:rFonts w:cstheme="minorHAnsi"/>
          <w:b/>
        </w:rPr>
        <w:t xml:space="preserve"> (Hampton Inn)</w:t>
      </w:r>
    </w:p>
    <w:p w:rsidR="004B315E" w:rsidRPr="00A5126F" w:rsidRDefault="001C7730" w:rsidP="009F7B97">
      <w:pPr>
        <w:pStyle w:val="NoSpacing"/>
        <w:rPr>
          <w:rFonts w:cstheme="minorHAnsi"/>
          <w:b/>
        </w:rPr>
      </w:pPr>
      <w:r w:rsidRPr="00A5126F">
        <w:rPr>
          <w:rFonts w:cstheme="minorHAnsi"/>
          <w:b/>
        </w:rPr>
        <w:t>Agenda</w:t>
      </w:r>
      <w:r w:rsidR="009821AF">
        <w:rPr>
          <w:rFonts w:cstheme="minorHAnsi"/>
          <w:b/>
        </w:rPr>
        <w:t xml:space="preserve">: 8:30 AM – </w:t>
      </w:r>
      <w:r w:rsidR="007D6F76">
        <w:rPr>
          <w:rFonts w:cstheme="minorHAnsi"/>
          <w:b/>
        </w:rPr>
        <w:t>4:0</w:t>
      </w:r>
      <w:r w:rsidR="009821AF">
        <w:rPr>
          <w:rFonts w:cstheme="minorHAnsi"/>
          <w:b/>
        </w:rPr>
        <w:t>0 PM</w:t>
      </w:r>
    </w:p>
    <w:p w:rsidR="0084076E" w:rsidRPr="00A5126F" w:rsidRDefault="0084076E" w:rsidP="009F7B97">
      <w:pPr>
        <w:pStyle w:val="NoSpacing"/>
        <w:rPr>
          <w:rFonts w:cstheme="minorHAnsi"/>
        </w:rPr>
      </w:pPr>
    </w:p>
    <w:p w:rsidR="00F2675E" w:rsidRDefault="00F2675E" w:rsidP="00A5126F">
      <w:pPr>
        <w:pStyle w:val="NoSpacing"/>
        <w:tabs>
          <w:tab w:val="left" w:pos="6570"/>
        </w:tabs>
        <w:rPr>
          <w:rFonts w:cstheme="minorHAnsi"/>
        </w:rPr>
      </w:pPr>
    </w:p>
    <w:p w:rsidR="00AD2B27" w:rsidRDefault="00AD2B27" w:rsidP="00A5126F">
      <w:pPr>
        <w:pStyle w:val="NoSpacing"/>
        <w:tabs>
          <w:tab w:val="left" w:pos="6570"/>
        </w:tabs>
        <w:rPr>
          <w:rFonts w:cstheme="minorHAnsi"/>
        </w:rPr>
      </w:pPr>
      <w:r w:rsidRPr="00A5126F">
        <w:rPr>
          <w:rFonts w:cstheme="minorHAnsi"/>
        </w:rPr>
        <w:t xml:space="preserve">Opening Comments </w:t>
      </w:r>
      <w:r w:rsidRPr="00A5126F">
        <w:rPr>
          <w:rFonts w:cstheme="minorHAnsi"/>
        </w:rPr>
        <w:tab/>
        <w:t>Michelle Schilter</w:t>
      </w:r>
      <w:r>
        <w:rPr>
          <w:rFonts w:cstheme="minorHAnsi"/>
        </w:rPr>
        <w:t xml:space="preserve"> </w:t>
      </w:r>
    </w:p>
    <w:p w:rsidR="009379A7" w:rsidRDefault="009379A7" w:rsidP="00A5126F">
      <w:pPr>
        <w:pStyle w:val="NoSpacing"/>
        <w:tabs>
          <w:tab w:val="left" w:pos="6570"/>
        </w:tabs>
        <w:rPr>
          <w:rFonts w:cstheme="minorHAnsi"/>
        </w:rPr>
      </w:pPr>
    </w:p>
    <w:p w:rsidR="00AD2B27" w:rsidRPr="00EB1C4F" w:rsidRDefault="009379A7" w:rsidP="00A5126F">
      <w:pPr>
        <w:pStyle w:val="NoSpacing"/>
        <w:tabs>
          <w:tab w:val="left" w:pos="6570"/>
        </w:tabs>
        <w:rPr>
          <w:rFonts w:cstheme="minorHAnsi"/>
        </w:rPr>
      </w:pPr>
      <w:r>
        <w:rPr>
          <w:rFonts w:cstheme="minorHAnsi"/>
        </w:rPr>
        <w:t xml:space="preserve">Audit </w:t>
      </w:r>
      <w:r w:rsidR="002C4D28">
        <w:rPr>
          <w:rFonts w:cstheme="minorHAnsi"/>
        </w:rPr>
        <w:t>Recap</w:t>
      </w:r>
      <w:r>
        <w:rPr>
          <w:rFonts w:cstheme="minorHAnsi"/>
        </w:rPr>
        <w:tab/>
      </w:r>
      <w:r w:rsidR="002C4D28">
        <w:rPr>
          <w:rFonts w:cstheme="minorHAnsi"/>
        </w:rPr>
        <w:t xml:space="preserve">Clark </w:t>
      </w:r>
      <w:proofErr w:type="spellStart"/>
      <w:r w:rsidR="002C4D28">
        <w:rPr>
          <w:rFonts w:cstheme="minorHAnsi"/>
        </w:rPr>
        <w:t>Nuber</w:t>
      </w:r>
      <w:proofErr w:type="spellEnd"/>
    </w:p>
    <w:p w:rsidR="00AD2B27" w:rsidRDefault="00AD2B27" w:rsidP="00AD2B27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10E98" w:rsidRDefault="005C191C" w:rsidP="00AD2B27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Export Mission</w:t>
      </w:r>
      <w:r w:rsidR="007D6F76">
        <w:rPr>
          <w:rFonts w:cstheme="minorHAnsi"/>
        </w:rPr>
        <w:t>: South Korea</w:t>
      </w:r>
      <w:r w:rsidR="00810E98">
        <w:rPr>
          <w:rFonts w:cstheme="minorHAnsi"/>
        </w:rPr>
        <w:tab/>
      </w:r>
      <w:r>
        <w:rPr>
          <w:rFonts w:cstheme="minorHAnsi"/>
        </w:rPr>
        <w:t xml:space="preserve">Daniel &amp; </w:t>
      </w:r>
      <w:proofErr w:type="spellStart"/>
      <w:r>
        <w:rPr>
          <w:rFonts w:cstheme="minorHAnsi"/>
        </w:rPr>
        <w:t>Nidi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Wavrin</w:t>
      </w:r>
      <w:proofErr w:type="spellEnd"/>
    </w:p>
    <w:p w:rsidR="00DD363E" w:rsidRDefault="00DD363E" w:rsidP="00AD2B27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10E98" w:rsidRPr="00EB1C4F" w:rsidRDefault="00DD363E" w:rsidP="00AD2B27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>
        <w:rPr>
          <w:rFonts w:cstheme="minorHAnsi"/>
        </w:rPr>
        <w:t>IRI</w:t>
      </w:r>
      <w:proofErr w:type="spellEnd"/>
      <w:r>
        <w:rPr>
          <w:rFonts w:cstheme="minorHAnsi"/>
        </w:rPr>
        <w:t xml:space="preserve"> Sales and Measurement Capabilities</w:t>
      </w:r>
      <w:r>
        <w:rPr>
          <w:rFonts w:cstheme="minorHAnsi"/>
        </w:rPr>
        <w:tab/>
      </w:r>
      <w:r w:rsidRPr="00A07126">
        <w:rPr>
          <w:rFonts w:cstheme="minorHAnsi"/>
        </w:rPr>
        <w:t>Christopher Costagli</w:t>
      </w:r>
      <w:r w:rsidR="008A642D">
        <w:rPr>
          <w:rFonts w:cstheme="minorHAnsi"/>
        </w:rPr>
        <w:t xml:space="preserve">, </w:t>
      </w:r>
      <w:proofErr w:type="spellStart"/>
      <w:r w:rsidR="008A642D">
        <w:rPr>
          <w:rFonts w:cstheme="minorHAnsi"/>
        </w:rPr>
        <w:t>IRI</w:t>
      </w:r>
      <w:proofErr w:type="spellEnd"/>
    </w:p>
    <w:p w:rsidR="00DD363E" w:rsidRDefault="00DD363E" w:rsidP="00AD2B27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A07126" w:rsidRDefault="00AD2B27" w:rsidP="00A5126F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B1C4F">
        <w:rPr>
          <w:rFonts w:cstheme="minorHAnsi"/>
        </w:rPr>
        <w:t>Lunch</w:t>
      </w:r>
    </w:p>
    <w:p w:rsidR="00A07126" w:rsidRDefault="00A07126" w:rsidP="00A5126F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D6F76" w:rsidRDefault="00B06EED" w:rsidP="00A5126F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2019 Consumer Trends</w:t>
      </w:r>
      <w:r>
        <w:rPr>
          <w:rFonts w:cstheme="minorHAnsi"/>
        </w:rPr>
        <w:tab/>
      </w:r>
      <w:r w:rsidR="008A642D">
        <w:rPr>
          <w:rFonts w:cstheme="minorHAnsi"/>
        </w:rPr>
        <w:t xml:space="preserve">Tom Baron, </w:t>
      </w:r>
      <w:r>
        <w:rPr>
          <w:rFonts w:cstheme="minorHAnsi"/>
        </w:rPr>
        <w:t>Sparks &amp; Honey</w:t>
      </w:r>
    </w:p>
    <w:p w:rsidR="008D0767" w:rsidRDefault="008D0767" w:rsidP="008D0767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D0767" w:rsidRDefault="008D0767" w:rsidP="008D0767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Quantitative Research Review</w:t>
      </w:r>
      <w:r>
        <w:rPr>
          <w:rFonts w:cstheme="minorHAnsi"/>
        </w:rPr>
        <w:tab/>
      </w:r>
      <w:r w:rsidR="008A642D">
        <w:rPr>
          <w:rFonts w:cstheme="minorHAnsi"/>
        </w:rPr>
        <w:t xml:space="preserve">Steve Bryant, </w:t>
      </w:r>
      <w:proofErr w:type="spellStart"/>
      <w:r>
        <w:rPr>
          <w:rFonts w:cstheme="minorHAnsi"/>
        </w:rPr>
        <w:t>MSL</w:t>
      </w:r>
      <w:proofErr w:type="spellEnd"/>
      <w:r>
        <w:rPr>
          <w:rFonts w:cstheme="minorHAnsi"/>
        </w:rPr>
        <w:t xml:space="preserve"> Group</w:t>
      </w:r>
    </w:p>
    <w:p w:rsidR="008D0767" w:rsidRDefault="008D0767" w:rsidP="009379A7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9379A7" w:rsidRDefault="009379A7" w:rsidP="009379A7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Strategy Presentations</w:t>
      </w:r>
      <w:r w:rsidR="008D0767">
        <w:rPr>
          <w:rFonts w:cstheme="minorHAnsi"/>
        </w:rPr>
        <w:tab/>
        <w:t>All Staff</w:t>
      </w:r>
    </w:p>
    <w:p w:rsidR="007D6F76" w:rsidRDefault="007D6F76" w:rsidP="000B465B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A642D" w:rsidRDefault="008D0767" w:rsidP="008A642D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Board Discussion</w:t>
      </w:r>
      <w:r w:rsidR="008A642D">
        <w:rPr>
          <w:rFonts w:cstheme="minorHAnsi"/>
        </w:rPr>
        <w:tab/>
      </w:r>
      <w:r w:rsidR="008A642D">
        <w:rPr>
          <w:rFonts w:cstheme="minorHAnsi"/>
        </w:rPr>
        <w:t>All Directors</w:t>
      </w:r>
    </w:p>
    <w:p w:rsidR="00F90058" w:rsidRDefault="000B465B" w:rsidP="00A5126F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B1C4F">
        <w:rPr>
          <w:rFonts w:cstheme="minorHAnsi"/>
        </w:rPr>
        <w:tab/>
      </w:r>
    </w:p>
    <w:p w:rsidR="007D6F76" w:rsidRDefault="00742FBB" w:rsidP="00A07126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Adjourn</w:t>
      </w:r>
    </w:p>
    <w:p w:rsidR="009379A7" w:rsidRDefault="009379A7">
      <w:pPr>
        <w:rPr>
          <w:rFonts w:cstheme="minorHAnsi"/>
        </w:rPr>
      </w:pPr>
      <w:r>
        <w:rPr>
          <w:rFonts w:cstheme="minorHAnsi"/>
        </w:rPr>
        <w:br w:type="page"/>
      </w:r>
    </w:p>
    <w:p w:rsidR="00810E98" w:rsidRPr="00747B76" w:rsidRDefault="00651A1D" w:rsidP="00A5126F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5126F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8658765" wp14:editId="2A07F5D9">
                <wp:simplePos x="0" y="0"/>
                <wp:positionH relativeFrom="page">
                  <wp:posOffset>0</wp:posOffset>
                </wp:positionH>
                <wp:positionV relativeFrom="paragraph">
                  <wp:posOffset>55880</wp:posOffset>
                </wp:positionV>
                <wp:extent cx="8790305" cy="533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90305" cy="5334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8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12ADFF" id="Rectangle 4" o:spid="_x0000_s1026" style="position:absolute;margin-left:0;margin-top:4.4pt;width:692.15pt;height:42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" fillcolor="#d9d9d9" stroked="f" strokeweight="2pt">
                <w10:wrap anchorx="page"/>
              </v:rect>
            </w:pict>
          </mc:Fallback>
        </mc:AlternateContent>
      </w:r>
      <w:r w:rsidR="00742FBB">
        <w:rPr>
          <w:rFonts w:cstheme="minorHAnsi"/>
        </w:rPr>
        <w:br/>
      </w:r>
      <w:r w:rsidR="00810E98" w:rsidRPr="00810E98">
        <w:rPr>
          <w:rFonts w:cstheme="minorHAnsi"/>
          <w:b/>
        </w:rPr>
        <w:t>Day 2</w:t>
      </w:r>
      <w:r>
        <w:rPr>
          <w:rFonts w:cstheme="minorHAnsi"/>
          <w:b/>
        </w:rPr>
        <w:t xml:space="preserve"> (</w:t>
      </w:r>
      <w:r w:rsidR="00E02F1B">
        <w:rPr>
          <w:rFonts w:cstheme="minorHAnsi"/>
          <w:b/>
        </w:rPr>
        <w:t xml:space="preserve">Court Yard </w:t>
      </w:r>
      <w:r w:rsidR="008B39C9">
        <w:rPr>
          <w:rFonts w:cstheme="minorHAnsi"/>
          <w:b/>
        </w:rPr>
        <w:t>Marriott</w:t>
      </w:r>
      <w:r>
        <w:rPr>
          <w:rFonts w:cstheme="minorHAnsi"/>
          <w:b/>
        </w:rPr>
        <w:t>)</w:t>
      </w:r>
    </w:p>
    <w:p w:rsidR="005F02AA" w:rsidRPr="001815EF" w:rsidRDefault="006C3BF5" w:rsidP="001815EF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Agenda </w:t>
      </w:r>
      <w:r w:rsidR="007D6F76">
        <w:rPr>
          <w:rFonts w:cstheme="minorHAnsi"/>
          <w:b/>
        </w:rPr>
        <w:t>8</w:t>
      </w:r>
      <w:r>
        <w:rPr>
          <w:rFonts w:cstheme="minorHAnsi"/>
          <w:b/>
        </w:rPr>
        <w:t>:</w:t>
      </w:r>
      <w:r w:rsidR="007D6F76">
        <w:rPr>
          <w:rFonts w:cstheme="minorHAnsi"/>
          <w:b/>
        </w:rPr>
        <w:t>30 AM – 3:0</w:t>
      </w:r>
      <w:r w:rsidR="00810E98" w:rsidRPr="00810E98">
        <w:rPr>
          <w:rFonts w:cstheme="minorHAnsi"/>
          <w:b/>
        </w:rPr>
        <w:t>0 PM</w:t>
      </w:r>
    </w:p>
    <w:p w:rsidR="005F02AA" w:rsidRDefault="005F02AA" w:rsidP="00810E98">
      <w:pPr>
        <w:pStyle w:val="NoSpacing"/>
        <w:rPr>
          <w:rFonts w:cstheme="minorHAnsi"/>
        </w:rPr>
      </w:pPr>
    </w:p>
    <w:p w:rsidR="00810E98" w:rsidRDefault="00810E98" w:rsidP="00810E98">
      <w:pPr>
        <w:pStyle w:val="NoSpacing"/>
        <w:rPr>
          <w:rFonts w:cstheme="minorHAnsi"/>
        </w:rPr>
      </w:pPr>
      <w:r w:rsidRPr="00A5126F">
        <w:rPr>
          <w:rFonts w:cstheme="minorHAnsi"/>
        </w:rPr>
        <w:t xml:space="preserve">Opening Comments </w:t>
      </w:r>
      <w:r w:rsidRPr="00A5126F">
        <w:rPr>
          <w:rFonts w:cstheme="minorHAnsi"/>
        </w:rPr>
        <w:tab/>
      </w:r>
      <w:r w:rsidR="005C191C">
        <w:rPr>
          <w:rFonts w:cstheme="minorHAnsi"/>
        </w:rPr>
        <w:tab/>
      </w:r>
      <w:r w:rsidR="005C191C">
        <w:rPr>
          <w:rFonts w:cstheme="minorHAnsi"/>
        </w:rPr>
        <w:tab/>
      </w:r>
      <w:r w:rsidR="005C191C">
        <w:rPr>
          <w:rFonts w:cstheme="minorHAnsi"/>
        </w:rPr>
        <w:tab/>
      </w:r>
      <w:r w:rsidR="005C191C">
        <w:rPr>
          <w:rFonts w:cstheme="minorHAnsi"/>
        </w:rPr>
        <w:tab/>
      </w:r>
      <w:r w:rsidR="005C191C">
        <w:rPr>
          <w:rFonts w:cstheme="minorHAnsi"/>
        </w:rPr>
        <w:tab/>
      </w:r>
      <w:r w:rsidR="005C191C">
        <w:rPr>
          <w:rFonts w:cstheme="minorHAnsi"/>
        </w:rPr>
        <w:tab/>
      </w:r>
      <w:r w:rsidRPr="00A5126F">
        <w:rPr>
          <w:rFonts w:cstheme="minorHAnsi"/>
        </w:rPr>
        <w:t>Michelle Schilter</w:t>
      </w:r>
      <w:r>
        <w:rPr>
          <w:rFonts w:cstheme="minorHAnsi"/>
        </w:rPr>
        <w:t xml:space="preserve"> </w:t>
      </w:r>
    </w:p>
    <w:p w:rsidR="008B39C9" w:rsidRDefault="008B39C9" w:rsidP="008B39C9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B53FC7" w:rsidRPr="00EB1C4F" w:rsidRDefault="00B53FC7" w:rsidP="00B53FC7">
      <w:pPr>
        <w:pStyle w:val="NoSpacing"/>
        <w:tabs>
          <w:tab w:val="left" w:pos="6570"/>
        </w:tabs>
        <w:rPr>
          <w:rFonts w:cstheme="minorHAnsi"/>
        </w:rPr>
      </w:pPr>
      <w:r w:rsidRPr="00EB1C4F">
        <w:rPr>
          <w:rFonts w:cstheme="minorHAnsi"/>
        </w:rPr>
        <w:t>Executive Session</w:t>
      </w:r>
    </w:p>
    <w:p w:rsidR="00B53FC7" w:rsidRPr="004F602A" w:rsidRDefault="00B53FC7" w:rsidP="008B39C9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9379A7" w:rsidRPr="00EB1C4F" w:rsidRDefault="009379A7" w:rsidP="009379A7">
      <w:pPr>
        <w:pStyle w:val="NoSpacing"/>
        <w:tabs>
          <w:tab w:val="left" w:pos="6570"/>
        </w:tabs>
        <w:rPr>
          <w:rFonts w:cstheme="minorHAnsi"/>
        </w:rPr>
      </w:pPr>
      <w:r w:rsidRPr="00EB1C4F">
        <w:rPr>
          <w:rFonts w:cstheme="minorHAnsi"/>
        </w:rPr>
        <w:t>Business Meeting</w:t>
      </w:r>
      <w:r>
        <w:rPr>
          <w:rFonts w:cstheme="minorHAnsi"/>
        </w:rPr>
        <w:tab/>
      </w:r>
    </w:p>
    <w:p w:rsidR="009379A7" w:rsidRPr="00E93D40" w:rsidRDefault="009379A7" w:rsidP="009379A7">
      <w:pPr>
        <w:pStyle w:val="NoSpacing"/>
        <w:numPr>
          <w:ilvl w:val="0"/>
          <w:numId w:val="1"/>
        </w:numPr>
        <w:tabs>
          <w:tab w:val="left" w:pos="6570"/>
        </w:tabs>
        <w:rPr>
          <w:rFonts w:cstheme="minorHAnsi"/>
        </w:rPr>
      </w:pPr>
      <w:r w:rsidRPr="00EB1C4F">
        <w:rPr>
          <w:rFonts w:cstheme="minorHAnsi"/>
        </w:rPr>
        <w:t>Old | New Business</w:t>
      </w:r>
    </w:p>
    <w:p w:rsidR="009379A7" w:rsidRDefault="009379A7" w:rsidP="009379A7">
      <w:pPr>
        <w:pStyle w:val="NoSpacing"/>
        <w:numPr>
          <w:ilvl w:val="1"/>
          <w:numId w:val="1"/>
        </w:numPr>
        <w:tabs>
          <w:tab w:val="left" w:pos="6570"/>
        </w:tabs>
        <w:rPr>
          <w:rFonts w:cstheme="minorHAnsi"/>
        </w:rPr>
      </w:pPr>
      <w:r>
        <w:rPr>
          <w:rFonts w:cstheme="minorHAnsi"/>
        </w:rPr>
        <w:t>Approve Minutes &amp; Financials</w:t>
      </w:r>
    </w:p>
    <w:p w:rsidR="009379A7" w:rsidRPr="005C191C" w:rsidRDefault="009379A7" w:rsidP="009379A7">
      <w:pPr>
        <w:pStyle w:val="NoSpacing"/>
        <w:numPr>
          <w:ilvl w:val="1"/>
          <w:numId w:val="1"/>
        </w:numPr>
        <w:tabs>
          <w:tab w:val="left" w:pos="6570"/>
        </w:tabs>
        <w:rPr>
          <w:rFonts w:cstheme="minorHAnsi"/>
        </w:rPr>
      </w:pPr>
      <w:r>
        <w:rPr>
          <w:rFonts w:cstheme="minorHAnsi"/>
        </w:rPr>
        <w:t xml:space="preserve">On-Farm Research Funding Request  (WSU, </w:t>
      </w:r>
      <w:proofErr w:type="spellStart"/>
      <w:r>
        <w:rPr>
          <w:rFonts w:cstheme="minorHAnsi"/>
        </w:rPr>
        <w:t>SFF</w:t>
      </w:r>
      <w:proofErr w:type="spellEnd"/>
      <w:r>
        <w:rPr>
          <w:rFonts w:cstheme="minorHAnsi"/>
        </w:rPr>
        <w:t xml:space="preserve"> and </w:t>
      </w:r>
      <w:proofErr w:type="spellStart"/>
      <w:r>
        <w:rPr>
          <w:rFonts w:cstheme="minorHAnsi"/>
        </w:rPr>
        <w:t>BioFiltro</w:t>
      </w:r>
      <w:proofErr w:type="spellEnd"/>
      <w:r>
        <w:rPr>
          <w:rFonts w:cstheme="minorHAnsi"/>
        </w:rPr>
        <w:t>)</w:t>
      </w:r>
      <w:r w:rsidRPr="005C191C">
        <w:rPr>
          <w:rFonts w:cstheme="minorHAnsi"/>
        </w:rPr>
        <w:tab/>
      </w:r>
      <w:r w:rsidRPr="005C191C">
        <w:rPr>
          <w:rFonts w:cstheme="minorHAnsi"/>
        </w:rPr>
        <w:tab/>
      </w:r>
    </w:p>
    <w:p w:rsidR="009379A7" w:rsidRDefault="009379A7" w:rsidP="009379A7">
      <w:pPr>
        <w:pStyle w:val="NoSpacing"/>
        <w:numPr>
          <w:ilvl w:val="1"/>
          <w:numId w:val="1"/>
        </w:numPr>
        <w:tabs>
          <w:tab w:val="left" w:pos="6570"/>
        </w:tabs>
        <w:rPr>
          <w:rFonts w:cstheme="minorHAnsi"/>
        </w:rPr>
      </w:pPr>
      <w:r>
        <w:rPr>
          <w:rFonts w:cstheme="minorHAnsi"/>
        </w:rPr>
        <w:t>Review DFW &amp; DMI 2019 Meeting Schedule</w:t>
      </w:r>
    </w:p>
    <w:p w:rsidR="009379A7" w:rsidRDefault="009379A7" w:rsidP="009379A7">
      <w:pPr>
        <w:pStyle w:val="NoSpacing"/>
        <w:numPr>
          <w:ilvl w:val="1"/>
          <w:numId w:val="1"/>
        </w:numPr>
        <w:tabs>
          <w:tab w:val="left" w:pos="6570"/>
        </w:tabs>
        <w:rPr>
          <w:rFonts w:cstheme="minorHAnsi"/>
        </w:rPr>
      </w:pPr>
      <w:r>
        <w:rPr>
          <w:rFonts w:cstheme="minorHAnsi"/>
        </w:rPr>
        <w:t>Federation Update</w:t>
      </w:r>
    </w:p>
    <w:p w:rsidR="009379A7" w:rsidRDefault="009379A7" w:rsidP="00F90058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F90058" w:rsidRPr="004F602A" w:rsidRDefault="008D0767" w:rsidP="00F90058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Moving DFW Forward</w:t>
      </w:r>
      <w:r w:rsidR="00F90058" w:rsidRPr="004F602A">
        <w:rPr>
          <w:rFonts w:cstheme="minorHAnsi"/>
        </w:rPr>
        <w:tab/>
      </w:r>
      <w:r w:rsidR="005610F2">
        <w:rPr>
          <w:rFonts w:cstheme="minorHAnsi"/>
        </w:rPr>
        <w:t>CMD</w:t>
      </w:r>
      <w:r w:rsidR="005C191C">
        <w:rPr>
          <w:rFonts w:cstheme="minorHAnsi"/>
        </w:rPr>
        <w:t xml:space="preserve"> </w:t>
      </w:r>
    </w:p>
    <w:p w:rsidR="008D0767" w:rsidRDefault="008D0767" w:rsidP="008D0767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D0767" w:rsidRPr="008D0767" w:rsidRDefault="008D0767" w:rsidP="008D0767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D0767">
        <w:rPr>
          <w:rFonts w:cstheme="minorHAnsi"/>
        </w:rPr>
        <w:t>Lunch</w:t>
      </w:r>
    </w:p>
    <w:p w:rsidR="005C191C" w:rsidRDefault="005C191C" w:rsidP="00F90058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5C191C" w:rsidRPr="00EB1C4F" w:rsidRDefault="008D0767" w:rsidP="00F90058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Moving DFW Forward, cont.</w:t>
      </w:r>
      <w:r w:rsidR="005C191C">
        <w:rPr>
          <w:rFonts w:cstheme="minorHAnsi"/>
        </w:rPr>
        <w:tab/>
      </w:r>
      <w:r w:rsidR="008B39C9">
        <w:rPr>
          <w:rFonts w:cstheme="minorHAnsi"/>
        </w:rPr>
        <w:t>CMD</w:t>
      </w:r>
    </w:p>
    <w:p w:rsidR="00810E98" w:rsidRDefault="00F90058" w:rsidP="00810E98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</w:p>
    <w:p w:rsidR="00B53FC7" w:rsidRDefault="00B53FC7" w:rsidP="00B53FC7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Committee Discussion</w:t>
      </w:r>
    </w:p>
    <w:p w:rsidR="00B53FC7" w:rsidRDefault="00B53FC7" w:rsidP="00B53FC7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F42B84" w:rsidRPr="00EB1C4F" w:rsidRDefault="00F42B84" w:rsidP="00F42B84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B1C4F">
        <w:rPr>
          <w:rFonts w:cstheme="minorHAnsi"/>
        </w:rPr>
        <w:t xml:space="preserve">Board Member </w:t>
      </w:r>
      <w:r>
        <w:rPr>
          <w:rFonts w:cstheme="minorHAnsi"/>
        </w:rPr>
        <w:t>Discussion</w:t>
      </w:r>
      <w:r w:rsidRPr="00EB1C4F">
        <w:rPr>
          <w:rFonts w:cstheme="minorHAnsi"/>
        </w:rPr>
        <w:tab/>
        <w:t>All Directors</w:t>
      </w:r>
    </w:p>
    <w:p w:rsidR="00F42B84" w:rsidRDefault="00F42B84" w:rsidP="00810E98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B53FC7" w:rsidRPr="00EB1C4F" w:rsidRDefault="00B53FC7" w:rsidP="00810E98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10E98" w:rsidRDefault="00810E98" w:rsidP="00810E98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B1C4F">
        <w:rPr>
          <w:rFonts w:cstheme="minorHAnsi"/>
        </w:rPr>
        <w:t>Adjourn</w:t>
      </w:r>
    </w:p>
    <w:p w:rsidR="00F42B84" w:rsidRDefault="00F42B84" w:rsidP="00810E98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F42B84" w:rsidRDefault="00F42B84" w:rsidP="00810E98">
      <w:pPr>
        <w:tabs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A5126F" w:rsidRPr="00EB1C4F" w:rsidRDefault="00A5126F" w:rsidP="00810E98">
      <w:pPr>
        <w:rPr>
          <w:rFonts w:cstheme="minorHAnsi"/>
        </w:rPr>
      </w:pPr>
    </w:p>
    <w:sectPr w:rsidR="00A5126F" w:rsidRPr="00EB1C4F" w:rsidSect="00986C8B">
      <w:footerReference w:type="default" r:id="rId9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7E3E" w:rsidRDefault="00E17E3E" w:rsidP="002E56AF">
      <w:pPr>
        <w:spacing w:after="0" w:line="240" w:lineRule="auto"/>
      </w:pPr>
      <w:r>
        <w:separator/>
      </w:r>
    </w:p>
  </w:endnote>
  <w:endnote w:type="continuationSeparator" w:id="0">
    <w:p w:rsidR="00E17E3E" w:rsidRDefault="00E17E3E" w:rsidP="002E5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deal Sans Light">
    <w:altName w:val="Times New Roman"/>
    <w:charset w:val="00"/>
    <w:family w:val="auto"/>
    <w:pitch w:val="variable"/>
    <w:sig w:usb0="00000001" w:usb1="5000005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27B8" w:rsidRDefault="00F627B8" w:rsidP="00F627B8">
    <w:pPr>
      <w:pStyle w:val="Footer"/>
      <w:jc w:val="center"/>
    </w:pPr>
    <w:r w:rsidRPr="007F30AA">
      <w:rPr>
        <w:color w:val="0070C0"/>
      </w:rPr>
      <w:t>Dairy Farmers of Washington</w:t>
    </w:r>
    <w:r>
      <w:rPr>
        <w:color w:val="0070C0"/>
      </w:rPr>
      <w:t xml:space="preserve">, </w:t>
    </w:r>
    <w:r w:rsidRPr="007F30AA">
      <w:rPr>
        <w:color w:val="0070C0"/>
      </w:rPr>
      <w:t>4201 198</w:t>
    </w:r>
    <w:r w:rsidRPr="007F30AA">
      <w:rPr>
        <w:color w:val="0070C0"/>
        <w:vertAlign w:val="superscript"/>
      </w:rPr>
      <w:t>th</w:t>
    </w:r>
    <w:r w:rsidRPr="007F30AA">
      <w:rPr>
        <w:color w:val="0070C0"/>
      </w:rPr>
      <w:t xml:space="preserve"> St SW Lynnwood, WA 9803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7E3E" w:rsidRDefault="00E17E3E" w:rsidP="002E56AF">
      <w:pPr>
        <w:spacing w:after="0" w:line="240" w:lineRule="auto"/>
      </w:pPr>
      <w:r>
        <w:separator/>
      </w:r>
    </w:p>
  </w:footnote>
  <w:footnote w:type="continuationSeparator" w:id="0">
    <w:p w:rsidR="00E17E3E" w:rsidRDefault="00E17E3E" w:rsidP="002E56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5B0192"/>
    <w:multiLevelType w:val="hybridMultilevel"/>
    <w:tmpl w:val="9BA475B6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1E2E3240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4615D2"/>
    <w:multiLevelType w:val="hybridMultilevel"/>
    <w:tmpl w:val="AAFE47CE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112CDA"/>
    <w:multiLevelType w:val="hybridMultilevel"/>
    <w:tmpl w:val="D3AE33C2"/>
    <w:lvl w:ilvl="0" w:tplc="1E2E3240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tjA2tDQ0NDczNzNU0lEKTi0uzszPAykwqgUAxqNkPCwAAAA="/>
  </w:docVars>
  <w:rsids>
    <w:rsidRoot w:val="007B3FE0"/>
    <w:rsid w:val="000101BD"/>
    <w:rsid w:val="0001718F"/>
    <w:rsid w:val="00023B69"/>
    <w:rsid w:val="00027392"/>
    <w:rsid w:val="00045BD2"/>
    <w:rsid w:val="0005497A"/>
    <w:rsid w:val="000629DF"/>
    <w:rsid w:val="0007741D"/>
    <w:rsid w:val="00090BD2"/>
    <w:rsid w:val="0009393D"/>
    <w:rsid w:val="000A0664"/>
    <w:rsid w:val="000B32C4"/>
    <w:rsid w:val="000B465B"/>
    <w:rsid w:val="000B566D"/>
    <w:rsid w:val="000C2A99"/>
    <w:rsid w:val="000C3288"/>
    <w:rsid w:val="000C5C23"/>
    <w:rsid w:val="000D7D7B"/>
    <w:rsid w:val="000E1DEA"/>
    <w:rsid w:val="000E20A0"/>
    <w:rsid w:val="000F2B25"/>
    <w:rsid w:val="000F780A"/>
    <w:rsid w:val="00110C35"/>
    <w:rsid w:val="00127037"/>
    <w:rsid w:val="00143CAB"/>
    <w:rsid w:val="0017624D"/>
    <w:rsid w:val="001815EF"/>
    <w:rsid w:val="00183E3B"/>
    <w:rsid w:val="001942E8"/>
    <w:rsid w:val="00196766"/>
    <w:rsid w:val="001A5EE8"/>
    <w:rsid w:val="001B082B"/>
    <w:rsid w:val="001B604B"/>
    <w:rsid w:val="001B6CD6"/>
    <w:rsid w:val="001C7730"/>
    <w:rsid w:val="001D3483"/>
    <w:rsid w:val="001D6016"/>
    <w:rsid w:val="001E449E"/>
    <w:rsid w:val="001E5AA7"/>
    <w:rsid w:val="001F7092"/>
    <w:rsid w:val="002466E0"/>
    <w:rsid w:val="00262EC3"/>
    <w:rsid w:val="00263FCF"/>
    <w:rsid w:val="00265B41"/>
    <w:rsid w:val="0029735E"/>
    <w:rsid w:val="002A3379"/>
    <w:rsid w:val="002B3AB0"/>
    <w:rsid w:val="002B76F5"/>
    <w:rsid w:val="002C4D28"/>
    <w:rsid w:val="002C6DE1"/>
    <w:rsid w:val="002C7602"/>
    <w:rsid w:val="002E56AF"/>
    <w:rsid w:val="002F2B46"/>
    <w:rsid w:val="00316BEE"/>
    <w:rsid w:val="00360CC3"/>
    <w:rsid w:val="00375F54"/>
    <w:rsid w:val="00380255"/>
    <w:rsid w:val="003802FC"/>
    <w:rsid w:val="00385796"/>
    <w:rsid w:val="003952FA"/>
    <w:rsid w:val="003C2A0D"/>
    <w:rsid w:val="003C6439"/>
    <w:rsid w:val="003D706D"/>
    <w:rsid w:val="003F6E48"/>
    <w:rsid w:val="003F7EB3"/>
    <w:rsid w:val="00411FCC"/>
    <w:rsid w:val="00414061"/>
    <w:rsid w:val="004260AA"/>
    <w:rsid w:val="0043025A"/>
    <w:rsid w:val="0043148C"/>
    <w:rsid w:val="00433477"/>
    <w:rsid w:val="004335FA"/>
    <w:rsid w:val="00444B60"/>
    <w:rsid w:val="00460636"/>
    <w:rsid w:val="004656CE"/>
    <w:rsid w:val="004735F4"/>
    <w:rsid w:val="004A0A41"/>
    <w:rsid w:val="004A1E44"/>
    <w:rsid w:val="004B315E"/>
    <w:rsid w:val="004E7FD3"/>
    <w:rsid w:val="004F602A"/>
    <w:rsid w:val="00513826"/>
    <w:rsid w:val="00523D62"/>
    <w:rsid w:val="00540EEA"/>
    <w:rsid w:val="00544B09"/>
    <w:rsid w:val="00545975"/>
    <w:rsid w:val="00550380"/>
    <w:rsid w:val="00556ECD"/>
    <w:rsid w:val="00560460"/>
    <w:rsid w:val="005610F2"/>
    <w:rsid w:val="00567D97"/>
    <w:rsid w:val="00581B6A"/>
    <w:rsid w:val="005864A1"/>
    <w:rsid w:val="005914E8"/>
    <w:rsid w:val="005B352B"/>
    <w:rsid w:val="005C191C"/>
    <w:rsid w:val="005E2CEF"/>
    <w:rsid w:val="005E35EB"/>
    <w:rsid w:val="005E7A46"/>
    <w:rsid w:val="005F02AA"/>
    <w:rsid w:val="00603259"/>
    <w:rsid w:val="00615D0B"/>
    <w:rsid w:val="00634ED1"/>
    <w:rsid w:val="00640690"/>
    <w:rsid w:val="0065057D"/>
    <w:rsid w:val="00651A1D"/>
    <w:rsid w:val="00675A4A"/>
    <w:rsid w:val="0069684A"/>
    <w:rsid w:val="006970F8"/>
    <w:rsid w:val="0069756E"/>
    <w:rsid w:val="006A536F"/>
    <w:rsid w:val="006B187B"/>
    <w:rsid w:val="006B4649"/>
    <w:rsid w:val="006C3BF5"/>
    <w:rsid w:val="006D23E9"/>
    <w:rsid w:val="006E6115"/>
    <w:rsid w:val="007007F2"/>
    <w:rsid w:val="0070635B"/>
    <w:rsid w:val="0072069E"/>
    <w:rsid w:val="00726CFC"/>
    <w:rsid w:val="00742FBB"/>
    <w:rsid w:val="007460B3"/>
    <w:rsid w:val="007463F8"/>
    <w:rsid w:val="00747B76"/>
    <w:rsid w:val="00752566"/>
    <w:rsid w:val="007525DB"/>
    <w:rsid w:val="00764948"/>
    <w:rsid w:val="00781F64"/>
    <w:rsid w:val="00786E4D"/>
    <w:rsid w:val="0079131F"/>
    <w:rsid w:val="007A7E31"/>
    <w:rsid w:val="007A7E76"/>
    <w:rsid w:val="007B217C"/>
    <w:rsid w:val="007B3FE0"/>
    <w:rsid w:val="007D3D0B"/>
    <w:rsid w:val="007D6F76"/>
    <w:rsid w:val="007F3F0B"/>
    <w:rsid w:val="00810E98"/>
    <w:rsid w:val="008371E3"/>
    <w:rsid w:val="00837A66"/>
    <w:rsid w:val="0084076E"/>
    <w:rsid w:val="00843061"/>
    <w:rsid w:val="0085333F"/>
    <w:rsid w:val="00863A9C"/>
    <w:rsid w:val="00880C3A"/>
    <w:rsid w:val="008A177A"/>
    <w:rsid w:val="008A642D"/>
    <w:rsid w:val="008B39C9"/>
    <w:rsid w:val="008D0767"/>
    <w:rsid w:val="008E43B1"/>
    <w:rsid w:val="008E4D8A"/>
    <w:rsid w:val="00911BC8"/>
    <w:rsid w:val="00926422"/>
    <w:rsid w:val="009379A7"/>
    <w:rsid w:val="00944645"/>
    <w:rsid w:val="00953A1A"/>
    <w:rsid w:val="00962B84"/>
    <w:rsid w:val="00964CC4"/>
    <w:rsid w:val="009821AF"/>
    <w:rsid w:val="009831CD"/>
    <w:rsid w:val="00986C8B"/>
    <w:rsid w:val="009A4050"/>
    <w:rsid w:val="009B6CA9"/>
    <w:rsid w:val="009C4E24"/>
    <w:rsid w:val="009E67CF"/>
    <w:rsid w:val="009F63EA"/>
    <w:rsid w:val="009F7B97"/>
    <w:rsid w:val="00A06577"/>
    <w:rsid w:val="00A07126"/>
    <w:rsid w:val="00A12C83"/>
    <w:rsid w:val="00A23B0C"/>
    <w:rsid w:val="00A31BC6"/>
    <w:rsid w:val="00A35D86"/>
    <w:rsid w:val="00A378AA"/>
    <w:rsid w:val="00A43CD4"/>
    <w:rsid w:val="00A5126F"/>
    <w:rsid w:val="00A71333"/>
    <w:rsid w:val="00A93A81"/>
    <w:rsid w:val="00AD2B27"/>
    <w:rsid w:val="00AE7823"/>
    <w:rsid w:val="00AF7BB1"/>
    <w:rsid w:val="00B06EED"/>
    <w:rsid w:val="00B11CF0"/>
    <w:rsid w:val="00B131AB"/>
    <w:rsid w:val="00B14A57"/>
    <w:rsid w:val="00B25DB5"/>
    <w:rsid w:val="00B270BC"/>
    <w:rsid w:val="00B3080F"/>
    <w:rsid w:val="00B41CCF"/>
    <w:rsid w:val="00B53FC7"/>
    <w:rsid w:val="00B5448F"/>
    <w:rsid w:val="00B57B3F"/>
    <w:rsid w:val="00B6244A"/>
    <w:rsid w:val="00B66226"/>
    <w:rsid w:val="00B71CB2"/>
    <w:rsid w:val="00B76A57"/>
    <w:rsid w:val="00B85E87"/>
    <w:rsid w:val="00B86A56"/>
    <w:rsid w:val="00B87FBB"/>
    <w:rsid w:val="00B97B4F"/>
    <w:rsid w:val="00BA0FB1"/>
    <w:rsid w:val="00BC438A"/>
    <w:rsid w:val="00BD2197"/>
    <w:rsid w:val="00BD50D2"/>
    <w:rsid w:val="00BF39F9"/>
    <w:rsid w:val="00C023D4"/>
    <w:rsid w:val="00C17844"/>
    <w:rsid w:val="00C260E2"/>
    <w:rsid w:val="00C308CE"/>
    <w:rsid w:val="00C54B91"/>
    <w:rsid w:val="00C746D1"/>
    <w:rsid w:val="00C94A91"/>
    <w:rsid w:val="00CA6D7F"/>
    <w:rsid w:val="00CB3023"/>
    <w:rsid w:val="00CB4414"/>
    <w:rsid w:val="00CB60D6"/>
    <w:rsid w:val="00CC27DE"/>
    <w:rsid w:val="00CC2D85"/>
    <w:rsid w:val="00CC4A81"/>
    <w:rsid w:val="00CD16C0"/>
    <w:rsid w:val="00CD57C9"/>
    <w:rsid w:val="00CE4F2E"/>
    <w:rsid w:val="00D11451"/>
    <w:rsid w:val="00D221F6"/>
    <w:rsid w:val="00D34927"/>
    <w:rsid w:val="00D43328"/>
    <w:rsid w:val="00D46D12"/>
    <w:rsid w:val="00D506A4"/>
    <w:rsid w:val="00D515C2"/>
    <w:rsid w:val="00D6734F"/>
    <w:rsid w:val="00D71C9E"/>
    <w:rsid w:val="00D9131D"/>
    <w:rsid w:val="00DA7574"/>
    <w:rsid w:val="00DB1DD8"/>
    <w:rsid w:val="00DC6550"/>
    <w:rsid w:val="00DD1762"/>
    <w:rsid w:val="00DD363E"/>
    <w:rsid w:val="00DE4CCF"/>
    <w:rsid w:val="00DE612B"/>
    <w:rsid w:val="00E02F1B"/>
    <w:rsid w:val="00E04B0C"/>
    <w:rsid w:val="00E05502"/>
    <w:rsid w:val="00E05883"/>
    <w:rsid w:val="00E1157E"/>
    <w:rsid w:val="00E14D78"/>
    <w:rsid w:val="00E17589"/>
    <w:rsid w:val="00E17E3E"/>
    <w:rsid w:val="00E373BE"/>
    <w:rsid w:val="00E45706"/>
    <w:rsid w:val="00E5062C"/>
    <w:rsid w:val="00E77F45"/>
    <w:rsid w:val="00E80E8E"/>
    <w:rsid w:val="00E8256B"/>
    <w:rsid w:val="00E93D40"/>
    <w:rsid w:val="00EA1467"/>
    <w:rsid w:val="00EB1C4F"/>
    <w:rsid w:val="00EB4693"/>
    <w:rsid w:val="00EF2BA8"/>
    <w:rsid w:val="00EF4184"/>
    <w:rsid w:val="00EF7690"/>
    <w:rsid w:val="00F26375"/>
    <w:rsid w:val="00F2675E"/>
    <w:rsid w:val="00F30C91"/>
    <w:rsid w:val="00F42B84"/>
    <w:rsid w:val="00F627B8"/>
    <w:rsid w:val="00F6454C"/>
    <w:rsid w:val="00F75D06"/>
    <w:rsid w:val="00F90058"/>
    <w:rsid w:val="00FB2895"/>
    <w:rsid w:val="00FB37B8"/>
    <w:rsid w:val="00FB3BCC"/>
    <w:rsid w:val="00FC1CE4"/>
    <w:rsid w:val="00FC36B9"/>
    <w:rsid w:val="00FC3E66"/>
    <w:rsid w:val="00FC72B3"/>
    <w:rsid w:val="00FD0367"/>
    <w:rsid w:val="00FD0734"/>
    <w:rsid w:val="00FE5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DC2FE9-FAEE-4AD8-BEE5-6B41F31B1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F2B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2B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2B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2B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B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B4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E4D8A"/>
    <w:pPr>
      <w:spacing w:after="130" w:line="260" w:lineRule="exact"/>
      <w:ind w:left="720"/>
      <w:contextualSpacing/>
    </w:pPr>
    <w:rPr>
      <w:rFonts w:ascii="Ideal Sans Light" w:eastAsia="Times New Roman" w:hAnsi="Ideal Sans Light" w:cs="Times New Roman"/>
      <w:sz w:val="21"/>
      <w:szCs w:val="20"/>
    </w:rPr>
  </w:style>
  <w:style w:type="paragraph" w:styleId="Header">
    <w:name w:val="header"/>
    <w:basedOn w:val="Normal"/>
    <w:link w:val="HeaderChar"/>
    <w:uiPriority w:val="99"/>
    <w:unhideWhenUsed/>
    <w:rsid w:val="002E5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6AF"/>
  </w:style>
  <w:style w:type="paragraph" w:styleId="Footer">
    <w:name w:val="footer"/>
    <w:basedOn w:val="Normal"/>
    <w:link w:val="FooterChar"/>
    <w:uiPriority w:val="99"/>
    <w:unhideWhenUsed/>
    <w:rsid w:val="002E5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56AF"/>
  </w:style>
  <w:style w:type="character" w:styleId="Hyperlink">
    <w:name w:val="Hyperlink"/>
    <w:basedOn w:val="DefaultParagraphFont"/>
    <w:rsid w:val="005B352B"/>
    <w:rPr>
      <w:color w:val="03369C"/>
      <w:u w:val="single"/>
    </w:rPr>
  </w:style>
  <w:style w:type="paragraph" w:styleId="NoSpacing">
    <w:name w:val="No Spacing"/>
    <w:uiPriority w:val="1"/>
    <w:qFormat/>
    <w:rsid w:val="00FB37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42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1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ohomish Conservation District</Company>
  <LinksUpToDate>false</LinksUpToDate>
  <CharactersWithSpaces>1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ett DeVries</dc:creator>
  <cp:lastModifiedBy>Scott Kinney</cp:lastModifiedBy>
  <cp:revision>11</cp:revision>
  <cp:lastPrinted>2019-04-08T21:30:00Z</cp:lastPrinted>
  <dcterms:created xsi:type="dcterms:W3CDTF">2019-04-08T18:20:00Z</dcterms:created>
  <dcterms:modified xsi:type="dcterms:W3CDTF">2019-04-15T18:33:00Z</dcterms:modified>
</cp:coreProperties>
</file>